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6D5" w:rsidRDefault="00CB5244" w:rsidP="00A116D5">
      <w:pPr>
        <w:pBdr>
          <w:bottom w:val="single" w:sz="4" w:space="1" w:color="auto"/>
        </w:pBd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CB524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F49A1">
        <w:rPr>
          <w:rFonts w:asciiTheme="minorBidi" w:hAnsiTheme="minorBidi"/>
          <w:noProof/>
          <w:sz w:val="20"/>
          <w:szCs w:val="20"/>
        </w:rPr>
        <w:t>Report date: March 12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        </w:t>
      </w:r>
      <w:r w:rsid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>Correlation Analysis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="00EF49A1">
        <w:rPr>
          <w:rFonts w:asciiTheme="minorBidi" w:hAnsiTheme="minorBidi"/>
          <w:b/>
          <w:bCs/>
          <w:noProof/>
          <w:sz w:val="24"/>
          <w:szCs w:val="24"/>
        </w:rPr>
        <w:t xml:space="preserve">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Pr="00EF49A1">
        <w:rPr>
          <w:rFonts w:asciiTheme="minorBidi" w:hAnsiTheme="minorBidi"/>
          <w:b/>
          <w:bCs/>
          <w:noProof/>
          <w:color w:val="0066FF"/>
          <w:sz w:val="20"/>
          <w:szCs w:val="20"/>
        </w:rPr>
        <w:t xml:space="preserve">Normalization method: </w:t>
      </w:r>
      <w:r w:rsidRPr="00A116D5">
        <w:rPr>
          <w:rFonts w:asciiTheme="minorBidi" w:hAnsiTheme="minorBidi"/>
          <w:b/>
          <w:bCs/>
          <w:noProof/>
          <w:color w:val="FF0000"/>
          <w:sz w:val="28"/>
          <w:szCs w:val="28"/>
        </w:rPr>
        <w:t>rlog</w:t>
      </w: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Pearson</w:t>
      </w:r>
    </w:p>
    <w:p w:rsidR="00CB5244" w:rsidRPr="00EF49A1" w:rsidRDefault="00EF49A1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326400" cy="306000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.jpe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8" b="5539"/>
                    <a:stretch/>
                  </pic:blipFill>
                  <pic:spPr bwMode="auto">
                    <a:xfrm>
                      <a:off x="0" y="0"/>
                      <a:ext cx="3326400" cy="30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Spearman</w:t>
      </w: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52A51AB5" wp14:editId="22FE65E7">
            <wp:extent cx="3326400" cy="29736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s.jpe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8" b="6550"/>
                    <a:stretch/>
                  </pic:blipFill>
                  <pic:spPr bwMode="auto">
                    <a:xfrm>
                      <a:off x="0" y="0"/>
                      <a:ext cx="3326400" cy="29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Pr="00EF49A1" w:rsidRDefault="00A116D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Kendall</w:t>
      </w:r>
    </w:p>
    <w:p w:rsidR="00A116D5" w:rsidRPr="00EF49A1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634B362F" wp14:editId="576A8383">
            <wp:extent cx="3301200" cy="297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k.jpe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5" b="5978"/>
                    <a:stretch/>
                  </pic:blipFill>
                  <pic:spPr bwMode="auto">
                    <a:xfrm>
                      <a:off x="0" y="0"/>
                      <a:ext cx="3301200" cy="29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67115" w:rsidRDefault="00F6711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116D5" w:rsidRP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s</w:t>
      </w: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F49A1" w:rsidRDefault="00EF49A1" w:rsidP="00A116D5">
      <w:pPr>
        <w:pBdr>
          <w:bottom w:val="single" w:sz="4" w:space="1" w:color="auto"/>
        </w:pBdr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  <w:r w:rsidRPr="00EF49A1">
        <w:rPr>
          <w:rFonts w:asciiTheme="minorBidi" w:hAnsiTheme="minorBidi"/>
          <w:noProof/>
          <w:sz w:val="20"/>
          <w:szCs w:val="20"/>
        </w:rPr>
        <w:t>Report date: March 12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        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</w:t>
      </w:r>
      <w:r w:rsidR="00A116D5">
        <w:rPr>
          <w:rFonts w:asciiTheme="minorBidi" w:hAnsiTheme="minorBidi"/>
          <w:b/>
          <w:bCs/>
          <w:noProof/>
          <w:sz w:val="20"/>
          <w:szCs w:val="20"/>
        </w:rPr>
        <w:t xml:space="preserve">  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       Correlation Analysis 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</w:t>
      </w:r>
      <w:r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Pr="00EF49A1">
        <w:rPr>
          <w:rFonts w:asciiTheme="minorBidi" w:hAnsiTheme="minorBidi"/>
          <w:b/>
          <w:bCs/>
          <w:noProof/>
          <w:color w:val="0066FF"/>
          <w:sz w:val="20"/>
          <w:szCs w:val="20"/>
        </w:rPr>
        <w:t xml:space="preserve">Normalization method: </w:t>
      </w:r>
      <w:r w:rsidRPr="00A116D5">
        <w:rPr>
          <w:rFonts w:asciiTheme="minorBidi" w:hAnsiTheme="minorBidi"/>
          <w:b/>
          <w:bCs/>
          <w:noProof/>
          <w:color w:val="FF0000"/>
          <w:sz w:val="28"/>
          <w:szCs w:val="28"/>
        </w:rPr>
        <w:t>vst</w:t>
      </w: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space="720"/>
          <w:docGrid w:linePitch="360"/>
        </w:sectPr>
      </w:pP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space="720"/>
          <w:docGrid w:linePitch="360"/>
        </w:sect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Pearson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vp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Spearman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s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Kendall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vk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A116D5" w:rsidRP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s</w:t>
      </w:r>
    </w:p>
    <w:p w:rsidR="00CB5244" w:rsidRPr="00EF49A1" w:rsidRDefault="00F67115" w:rsidP="00972686">
      <w:pPr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v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CB5244">
      <w:pPr>
        <w:rPr>
          <w:rFonts w:asciiTheme="minorBidi" w:hAnsiTheme="minorBidi"/>
          <w:b/>
          <w:bCs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669836" cy="3009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pIOP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662" cy="301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F4C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88131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vpOD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351" cy="288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Pr="00EF49A1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0036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vpOS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4247" cy="290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645F4C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669111" cy="29813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sIOP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9097" cy="298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71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sOD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718" cy="297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52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vsOS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346" cy="295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645F4C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669836" cy="3024188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vkIOP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4600" cy="302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88131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vkOD.jpe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3309" cy="288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305276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vkOS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168" cy="305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Default="005B2F18" w:rsidP="009B5123">
      <w:pPr>
        <w:rPr>
          <w:rFonts w:asciiTheme="minorBidi" w:hAnsiTheme="minorBidi"/>
          <w:b/>
          <w:bCs/>
          <w:noProof/>
          <w:sz w:val="20"/>
          <w:szCs w:val="20"/>
        </w:rPr>
      </w:pPr>
      <w:bookmarkStart w:id="0" w:name="_GoBack"/>
      <w:bookmarkEnd w:id="0"/>
    </w:p>
    <w:sectPr w:rsidR="005B2F18" w:rsidSect="00A116D5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rgUAIGApyCwAAAA="/>
  </w:docVars>
  <w:rsids>
    <w:rsidRoot w:val="004759C7"/>
    <w:rsid w:val="002F349F"/>
    <w:rsid w:val="004759C7"/>
    <w:rsid w:val="005B2F18"/>
    <w:rsid w:val="00645F4C"/>
    <w:rsid w:val="006925FD"/>
    <w:rsid w:val="00972686"/>
    <w:rsid w:val="009B5123"/>
    <w:rsid w:val="00A116D5"/>
    <w:rsid w:val="00C064D6"/>
    <w:rsid w:val="00C639D6"/>
    <w:rsid w:val="00CB5244"/>
    <w:rsid w:val="00D41694"/>
    <w:rsid w:val="00DC49E5"/>
    <w:rsid w:val="00EF49A1"/>
    <w:rsid w:val="00F6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37B6B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5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2</cp:revision>
  <dcterms:created xsi:type="dcterms:W3CDTF">2020-03-12T19:58:00Z</dcterms:created>
  <dcterms:modified xsi:type="dcterms:W3CDTF">2020-03-13T04:36:00Z</dcterms:modified>
</cp:coreProperties>
</file>